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AA5E0E" w14:textId="77777777" w:rsidR="00B16DBB" w:rsidRDefault="00B16DBB" w:rsidP="00B16DBB">
      <w:pPr>
        <w:pStyle w:val="Heading1"/>
        <w:rPr>
          <w:color w:val="auto"/>
          <w:lang w:val="en-US"/>
        </w:rPr>
      </w:pPr>
      <w:r>
        <w:rPr>
          <w:color w:val="auto"/>
          <w:lang w:val="en-US"/>
        </w:rPr>
        <w:t>Hybrid Exercise 1</w:t>
      </w:r>
    </w:p>
    <w:p w14:paraId="36E70EA9" w14:textId="77777777" w:rsidR="00B16DBB" w:rsidRDefault="00B16DBB" w:rsidP="00B16DBB">
      <w:pPr>
        <w:rPr>
          <w:b/>
          <w:bCs/>
          <w:lang w:val="en-US"/>
        </w:rPr>
      </w:pPr>
      <w:r>
        <w:rPr>
          <w:b/>
          <w:bCs/>
          <w:lang w:val="en-US"/>
        </w:rPr>
        <w:t>Exercise 1:</w:t>
      </w:r>
    </w:p>
    <w:p w14:paraId="592A3F7C" w14:textId="4B0E1837" w:rsidR="00B16DBB" w:rsidRDefault="00B16DBB" w:rsidP="00B16DBB">
      <w:r>
        <w:rPr>
          <w:noProof/>
        </w:rPr>
        <w:drawing>
          <wp:inline distT="0" distB="0" distL="0" distR="0" wp14:anchorId="1338B477" wp14:editId="721281E5">
            <wp:extent cx="2622550" cy="1758950"/>
            <wp:effectExtent l="0" t="0" r="6350" b="0"/>
            <wp:docPr id="51" name="Picture 5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2550" cy="1758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D26CEF" w14:textId="00FC2C00" w:rsidR="00B16DBB" w:rsidRDefault="00B16DBB" w:rsidP="00B16DBB">
      <w:r>
        <w:rPr>
          <w:noProof/>
        </w:rPr>
        <w:drawing>
          <wp:inline distT="0" distB="0" distL="0" distR="0" wp14:anchorId="016FF1BB" wp14:editId="0D86A1DC">
            <wp:extent cx="3867150" cy="488950"/>
            <wp:effectExtent l="0" t="0" r="0" b="6350"/>
            <wp:docPr id="50" name="Picture 50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Text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7150" cy="488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A9F473" w14:textId="355F951B" w:rsidR="00B16DBB" w:rsidRDefault="00B16DBB" w:rsidP="00B16DBB">
      <w:r>
        <w:rPr>
          <w:noProof/>
        </w:rPr>
        <w:drawing>
          <wp:inline distT="0" distB="0" distL="0" distR="0" wp14:anchorId="3E9944C3" wp14:editId="19BAFBEE">
            <wp:extent cx="2514600" cy="609600"/>
            <wp:effectExtent l="0" t="0" r="0" b="0"/>
            <wp:docPr id="49" name="Picture 49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60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13C1A3" w14:textId="77777777" w:rsidR="00B16DBB" w:rsidRDefault="00B16DBB" w:rsidP="00B16DBB">
      <w:r>
        <w:t>Note: This utilizes the function demonstrated in Exercise 2.</w:t>
      </w:r>
    </w:p>
    <w:p w14:paraId="46F8463B" w14:textId="77777777" w:rsidR="00B16DBB" w:rsidRDefault="00B16DBB" w:rsidP="00B16DBB">
      <w:pPr>
        <w:rPr>
          <w:b/>
          <w:bCs/>
          <w:lang w:val="en-US"/>
        </w:rPr>
      </w:pPr>
      <w:r>
        <w:rPr>
          <w:b/>
          <w:bCs/>
          <w:lang w:val="en-US"/>
        </w:rPr>
        <w:t>Exercise 2:</w:t>
      </w:r>
    </w:p>
    <w:p w14:paraId="3DAB323B" w14:textId="6F7E79F6" w:rsidR="00B16DBB" w:rsidRDefault="00B16DBB" w:rsidP="00B16DBB">
      <w:pPr>
        <w:rPr>
          <w:b/>
          <w:bCs/>
          <w:lang w:val="en-US"/>
        </w:rPr>
      </w:pPr>
      <w:r>
        <w:rPr>
          <w:b/>
          <w:bCs/>
          <w:noProof/>
          <w:lang w:val="en-US"/>
        </w:rPr>
        <w:drawing>
          <wp:inline distT="0" distB="0" distL="0" distR="0" wp14:anchorId="18EFBEAA" wp14:editId="01929583">
            <wp:extent cx="3073400" cy="476250"/>
            <wp:effectExtent l="0" t="0" r="0" b="0"/>
            <wp:docPr id="48" name="Picture 48" descr="A picture containing 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A picture containing shap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3400" cy="476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B2D161" w14:textId="67B815B3" w:rsidR="00B16DBB" w:rsidRDefault="00B16DBB" w:rsidP="00B16DBB">
      <w:r>
        <w:rPr>
          <w:noProof/>
        </w:rPr>
        <w:drawing>
          <wp:inline distT="0" distB="0" distL="0" distR="0" wp14:anchorId="40724C2F" wp14:editId="3D079A52">
            <wp:extent cx="5816600" cy="1987550"/>
            <wp:effectExtent l="0" t="0" r="0" b="0"/>
            <wp:docPr id="47" name="Picture 4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6600" cy="1987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  <w:r>
        <w:rPr>
          <w:noProof/>
        </w:rPr>
        <w:drawing>
          <wp:inline distT="0" distB="0" distL="0" distR="0" wp14:anchorId="7BE18B66" wp14:editId="623E70CB">
            <wp:extent cx="2063750" cy="393700"/>
            <wp:effectExtent l="0" t="0" r="0" b="6350"/>
            <wp:docPr id="46" name="Picture 4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3750" cy="393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176F2C" w14:textId="22F173F9" w:rsidR="00B16DBB" w:rsidRDefault="00B16DBB" w:rsidP="00B16DBB">
      <w:r>
        <w:rPr>
          <w:noProof/>
        </w:rPr>
        <w:drawing>
          <wp:inline distT="0" distB="0" distL="0" distR="0" wp14:anchorId="16ADD094" wp14:editId="22D365B4">
            <wp:extent cx="5695950" cy="654050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5950" cy="654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10CB6C" w14:textId="77777777" w:rsidR="00B16DBB" w:rsidRDefault="00B16DBB" w:rsidP="00B16DBB">
      <w:r>
        <w:rPr>
          <w:b/>
          <w:bCs/>
        </w:rPr>
        <w:lastRenderedPageBreak/>
        <w:t>Exercise 3:</w:t>
      </w:r>
    </w:p>
    <w:p w14:paraId="7B5898F1" w14:textId="668D831D" w:rsidR="00B16DBB" w:rsidRDefault="00B16DBB" w:rsidP="00B16DBB">
      <w:r>
        <w:rPr>
          <w:noProof/>
        </w:rPr>
        <w:drawing>
          <wp:inline distT="0" distB="0" distL="0" distR="0" wp14:anchorId="25276F72" wp14:editId="3B6D2E14">
            <wp:extent cx="5715000" cy="1270000"/>
            <wp:effectExtent l="0" t="0" r="0" b="6350"/>
            <wp:docPr id="44" name="Picture 4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127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F043EC" w14:textId="26201C08" w:rsidR="00B16DBB" w:rsidRDefault="00B16DBB" w:rsidP="00B16DBB">
      <w:pPr>
        <w:rPr>
          <w:noProof/>
        </w:rPr>
      </w:pPr>
      <w:r>
        <w:rPr>
          <w:noProof/>
        </w:rPr>
        <w:drawing>
          <wp:inline distT="0" distB="0" distL="0" distR="0" wp14:anchorId="74EB2C4C" wp14:editId="754D00AE">
            <wp:extent cx="5702300" cy="984250"/>
            <wp:effectExtent l="0" t="0" r="0" b="6350"/>
            <wp:docPr id="43" name="Picture 4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2300" cy="984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  <w:r>
        <w:rPr>
          <w:noProof/>
        </w:rPr>
        <w:drawing>
          <wp:inline distT="0" distB="0" distL="0" distR="0" wp14:anchorId="7D0F4F2D" wp14:editId="66BAEF2F">
            <wp:extent cx="3486150" cy="850900"/>
            <wp:effectExtent l="0" t="0" r="0" b="6350"/>
            <wp:docPr id="42" name="Picture 4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6150" cy="850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6A7DA3" w14:textId="77777777" w:rsidR="00B16DBB" w:rsidRDefault="00B16DBB" w:rsidP="00B16DBB">
      <w:pPr>
        <w:rPr>
          <w:noProof/>
        </w:rPr>
      </w:pPr>
      <w:r>
        <w:rPr>
          <w:b/>
          <w:bCs/>
          <w:noProof/>
        </w:rPr>
        <w:t>Exercise 4:</w:t>
      </w:r>
    </w:p>
    <w:p w14:paraId="4C62CC4D" w14:textId="1F1FCEEA" w:rsidR="00B16DBB" w:rsidRDefault="00B16DBB" w:rsidP="00B16DBB">
      <w:r>
        <w:rPr>
          <w:noProof/>
        </w:rPr>
        <w:drawing>
          <wp:inline distT="0" distB="0" distL="0" distR="0" wp14:anchorId="4F5D5D05" wp14:editId="023AA6DB">
            <wp:extent cx="2774950" cy="425450"/>
            <wp:effectExtent l="0" t="0" r="6350" b="0"/>
            <wp:docPr id="41" name="Picture 4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4950" cy="425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448A01" w14:textId="51605FBB" w:rsidR="00B16DBB" w:rsidRDefault="00B16DBB" w:rsidP="00B16DBB">
      <w:r>
        <w:rPr>
          <w:noProof/>
        </w:rPr>
        <w:drawing>
          <wp:inline distT="0" distB="0" distL="0" distR="0" wp14:anchorId="4BC66368" wp14:editId="4557B8FB">
            <wp:extent cx="4146550" cy="774700"/>
            <wp:effectExtent l="0" t="0" r="6350" b="6350"/>
            <wp:docPr id="40" name="Picture 4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6550" cy="774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6F0EA6" w14:textId="77777777" w:rsidR="00B16DBB" w:rsidRDefault="00B16DBB" w:rsidP="00B16DBB">
      <w:r>
        <w:rPr>
          <w:b/>
          <w:bCs/>
        </w:rPr>
        <w:t>Exercise 5:</w:t>
      </w:r>
    </w:p>
    <w:p w14:paraId="0C91B852" w14:textId="2000A399" w:rsidR="00B16DBB" w:rsidRDefault="00B16DBB" w:rsidP="00B16DBB">
      <w:r>
        <w:rPr>
          <w:noProof/>
        </w:rPr>
        <w:drawing>
          <wp:inline distT="0" distB="0" distL="0" distR="0" wp14:anchorId="14E0576A" wp14:editId="6C2D46C3">
            <wp:extent cx="2660650" cy="641350"/>
            <wp:effectExtent l="0" t="0" r="6350" b="6350"/>
            <wp:docPr id="39" name="Picture 3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0650" cy="641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58D63D" w14:textId="3B2DFD25" w:rsidR="00B16DBB" w:rsidRDefault="00B16DBB" w:rsidP="00B16DBB">
      <w:r>
        <w:rPr>
          <w:noProof/>
        </w:rPr>
        <w:drawing>
          <wp:inline distT="0" distB="0" distL="0" distR="0" wp14:anchorId="7D862DAF" wp14:editId="09AC89C5">
            <wp:extent cx="3536950" cy="546100"/>
            <wp:effectExtent l="0" t="0" r="6350" b="6350"/>
            <wp:docPr id="38" name="Picture 38" descr="A picture containing 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A picture containing shap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6950" cy="546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1FC1B1" w14:textId="299E4E30" w:rsidR="00B16DBB" w:rsidRDefault="00B16DBB" w:rsidP="00B16DBB">
      <w:r>
        <w:rPr>
          <w:noProof/>
        </w:rPr>
        <w:drawing>
          <wp:inline distT="0" distB="0" distL="0" distR="0" wp14:anchorId="1F938AE9" wp14:editId="52D3FD03">
            <wp:extent cx="5943600" cy="673100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73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5693D8" w14:textId="77777777" w:rsidR="00B16DBB" w:rsidRDefault="00B16DBB" w:rsidP="00B16DBB">
      <w:r>
        <w:rPr>
          <w:b/>
          <w:bCs/>
        </w:rPr>
        <w:t>Exercise 6:</w:t>
      </w:r>
    </w:p>
    <w:p w14:paraId="61729890" w14:textId="46A83B15" w:rsidR="00B16DBB" w:rsidRDefault="00B16DBB" w:rsidP="00B16DBB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7A44DBB1" wp14:editId="098B78DC">
            <wp:extent cx="5035550" cy="2419350"/>
            <wp:effectExtent l="0" t="0" r="0" b="0"/>
            <wp:docPr id="36" name="Picture 3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5550" cy="2419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  <w:r>
        <w:rPr>
          <w:noProof/>
        </w:rPr>
        <w:drawing>
          <wp:inline distT="0" distB="0" distL="0" distR="0" wp14:anchorId="3EAD0758" wp14:editId="73B16AC0">
            <wp:extent cx="4229100" cy="2038350"/>
            <wp:effectExtent l="0" t="0" r="0" b="0"/>
            <wp:docPr id="35" name="Picture 35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Graphical user interface, application, Wor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9100" cy="2038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53B704" w14:textId="77777777" w:rsidR="00B16DBB" w:rsidRDefault="00B16DBB" w:rsidP="00B16DBB">
      <w:pPr>
        <w:rPr>
          <w:noProof/>
        </w:rPr>
      </w:pPr>
      <w:r>
        <w:rPr>
          <w:b/>
          <w:bCs/>
          <w:noProof/>
        </w:rPr>
        <w:t>Exercise 7:</w:t>
      </w:r>
    </w:p>
    <w:p w14:paraId="1AA0BABE" w14:textId="479C1C00" w:rsidR="00B16DBB" w:rsidRDefault="00B16DBB" w:rsidP="00B16DBB">
      <w:pPr>
        <w:rPr>
          <w:noProof/>
        </w:rPr>
      </w:pPr>
      <w:r>
        <w:rPr>
          <w:noProof/>
        </w:rPr>
        <w:drawing>
          <wp:inline distT="0" distB="0" distL="0" distR="0" wp14:anchorId="0EFF8022" wp14:editId="5014C37B">
            <wp:extent cx="2711450" cy="673100"/>
            <wp:effectExtent l="0" t="0" r="0" b="0"/>
            <wp:docPr id="34" name="Picture 3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1450" cy="673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28DDE5" w14:textId="2C67872A" w:rsidR="00B16DBB" w:rsidRDefault="00B16DBB" w:rsidP="00B16DBB">
      <w:pPr>
        <w:rPr>
          <w:noProof/>
        </w:rPr>
      </w:pPr>
      <w:r>
        <w:rPr>
          <w:noProof/>
        </w:rPr>
        <w:t xml:space="preserve"> </w:t>
      </w:r>
      <w:r>
        <w:rPr>
          <w:noProof/>
        </w:rPr>
        <w:drawing>
          <wp:inline distT="0" distB="0" distL="0" distR="0" wp14:anchorId="7AE33E90" wp14:editId="31E8007D">
            <wp:extent cx="4254500" cy="2063750"/>
            <wp:effectExtent l="0" t="0" r="0" b="0"/>
            <wp:docPr id="33" name="Picture 3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4500" cy="2063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D56FFB" w14:textId="77777777" w:rsidR="00B16DBB" w:rsidRDefault="00B16DBB" w:rsidP="00B16DBB">
      <w:pPr>
        <w:rPr>
          <w:noProof/>
        </w:rPr>
      </w:pPr>
      <w:r>
        <w:rPr>
          <w:noProof/>
        </w:rPr>
        <w:t>Note: Nouraldin was originally named Nour in the contents of the directory.</w:t>
      </w:r>
    </w:p>
    <w:p w14:paraId="2435EF90" w14:textId="77777777" w:rsidR="00B16DBB" w:rsidRDefault="00B16DBB" w:rsidP="00B16DBB">
      <w:pPr>
        <w:rPr>
          <w:b/>
          <w:bCs/>
          <w:noProof/>
        </w:rPr>
      </w:pPr>
      <w:r>
        <w:rPr>
          <w:b/>
          <w:bCs/>
          <w:noProof/>
        </w:rPr>
        <w:lastRenderedPageBreak/>
        <w:t>Exercise 8:</w:t>
      </w:r>
    </w:p>
    <w:p w14:paraId="4434390F" w14:textId="32626CB0" w:rsidR="00B16DBB" w:rsidRDefault="00B16DBB" w:rsidP="00B16DBB">
      <w:pPr>
        <w:rPr>
          <w:noProof/>
        </w:rPr>
      </w:pPr>
      <w:r>
        <w:rPr>
          <w:noProof/>
        </w:rPr>
        <w:drawing>
          <wp:inline distT="0" distB="0" distL="0" distR="0" wp14:anchorId="7AE40C93" wp14:editId="193F746E">
            <wp:extent cx="2546350" cy="254000"/>
            <wp:effectExtent l="0" t="0" r="635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6350" cy="25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7DD4CF" w14:textId="75287460" w:rsidR="00B16DBB" w:rsidRDefault="00B16DBB" w:rsidP="00B16DBB">
      <w:r>
        <w:rPr>
          <w:noProof/>
        </w:rPr>
        <w:drawing>
          <wp:inline distT="0" distB="0" distL="0" distR="0" wp14:anchorId="19C363C2" wp14:editId="1C835389">
            <wp:extent cx="5226050" cy="673100"/>
            <wp:effectExtent l="0" t="0" r="0" b="0"/>
            <wp:docPr id="31" name="Picture 3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6050" cy="673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59D34D" w14:textId="035E95FC" w:rsidR="00B16DBB" w:rsidRDefault="00B16DBB" w:rsidP="00B16DBB">
      <w:r>
        <w:rPr>
          <w:noProof/>
        </w:rPr>
        <w:drawing>
          <wp:inline distT="0" distB="0" distL="0" distR="0" wp14:anchorId="77D6C2CB" wp14:editId="79C13015">
            <wp:extent cx="5594350" cy="673100"/>
            <wp:effectExtent l="0" t="0" r="635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4350" cy="673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0C2377" w14:textId="5A2F2D1A" w:rsidR="00B16DBB" w:rsidRDefault="00B16DBB" w:rsidP="00B16DBB">
      <w:r>
        <w:rPr>
          <w:noProof/>
        </w:rPr>
        <w:drawing>
          <wp:inline distT="0" distB="0" distL="0" distR="0" wp14:anchorId="04FBE43B" wp14:editId="56DF939F">
            <wp:extent cx="5422900" cy="2774950"/>
            <wp:effectExtent l="0" t="0" r="6350" b="6350"/>
            <wp:docPr id="29" name="Picture 2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76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2900" cy="2774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B954AF" w14:textId="77777777" w:rsidR="00B16DBB" w:rsidRDefault="00B16DBB" w:rsidP="00B16DBB">
      <w:r>
        <w:rPr>
          <w:b/>
          <w:bCs/>
        </w:rPr>
        <w:t>Exercise 9:</w:t>
      </w:r>
    </w:p>
    <w:p w14:paraId="05F2B038" w14:textId="3D3E2E5D" w:rsidR="00B16DBB" w:rsidRDefault="00B16DBB" w:rsidP="00B16DBB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4E6F4FEC" wp14:editId="0AF3923F">
            <wp:extent cx="5715000" cy="1746250"/>
            <wp:effectExtent l="0" t="0" r="0" b="6350"/>
            <wp:docPr id="28" name="Picture 28" descr="Graphical user interface, text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Graphical user interface, text, application, Word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1746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  <w:r>
        <w:rPr>
          <w:noProof/>
        </w:rPr>
        <w:br/>
      </w:r>
      <w:r>
        <w:rPr>
          <w:noProof/>
        </w:rPr>
        <w:drawing>
          <wp:inline distT="0" distB="0" distL="0" distR="0" wp14:anchorId="1F59FC2F" wp14:editId="3F250C67">
            <wp:extent cx="5708650" cy="1822450"/>
            <wp:effectExtent l="0" t="0" r="6350" b="6350"/>
            <wp:docPr id="27" name="Picture 2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8650" cy="1822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5F045F" w14:textId="77777777" w:rsidR="00B16DBB" w:rsidRDefault="00B16DBB" w:rsidP="00B16DBB">
      <w:pPr>
        <w:rPr>
          <w:b/>
          <w:bCs/>
          <w:noProof/>
        </w:rPr>
      </w:pPr>
      <w:r>
        <w:rPr>
          <w:b/>
          <w:bCs/>
          <w:noProof/>
        </w:rPr>
        <w:t>Exercise 10:</w:t>
      </w:r>
    </w:p>
    <w:p w14:paraId="3A379AE9" w14:textId="02CEF83A" w:rsidR="00B16DBB" w:rsidRDefault="00B16DBB" w:rsidP="00B16DBB">
      <w:pPr>
        <w:rPr>
          <w:noProof/>
        </w:rPr>
      </w:pPr>
      <w:r>
        <w:rPr>
          <w:noProof/>
        </w:rPr>
        <w:drawing>
          <wp:inline distT="0" distB="0" distL="0" distR="0" wp14:anchorId="5A2C5CAE" wp14:editId="1FBF23D9">
            <wp:extent cx="2921000" cy="1676400"/>
            <wp:effectExtent l="0" t="0" r="0" b="0"/>
            <wp:docPr id="26" name="Picture 2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1000" cy="1676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  <w:r>
        <w:rPr>
          <w:noProof/>
        </w:rPr>
        <w:drawing>
          <wp:inline distT="0" distB="0" distL="0" distR="0" wp14:anchorId="72EC7598" wp14:editId="219A0CDF">
            <wp:extent cx="2946400" cy="1847850"/>
            <wp:effectExtent l="0" t="0" r="6350" b="0"/>
            <wp:docPr id="25" name="Picture 25" descr="Chart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 descr="Chart, 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6400" cy="1847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3EB3CA" w14:textId="55DB9987" w:rsidR="00B16DBB" w:rsidRDefault="00B16DBB" w:rsidP="00B16DBB">
      <w:r>
        <w:rPr>
          <w:noProof/>
        </w:rPr>
        <w:drawing>
          <wp:inline distT="0" distB="0" distL="0" distR="0" wp14:anchorId="7468481E" wp14:editId="308E1580">
            <wp:extent cx="3194050" cy="1879600"/>
            <wp:effectExtent l="0" t="0" r="6350" b="6350"/>
            <wp:docPr id="15" name="Picture 1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4050" cy="187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840960" w14:textId="77777777" w:rsidR="00B16DBB" w:rsidRDefault="00B16DBB" w:rsidP="00B16DBB">
      <w:r>
        <w:t>Note: cut -d: -f2 Province was used first.</w:t>
      </w:r>
    </w:p>
    <w:p w14:paraId="76687C2B" w14:textId="77777777" w:rsidR="00B16DBB" w:rsidRDefault="00B16DBB" w:rsidP="00B16DBB">
      <w:r>
        <w:rPr>
          <w:b/>
          <w:bCs/>
        </w:rPr>
        <w:lastRenderedPageBreak/>
        <w:t>Exercise 11:</w:t>
      </w:r>
    </w:p>
    <w:p w14:paraId="21707BBA" w14:textId="7F4FBF1C" w:rsidR="00B16DBB" w:rsidRDefault="00B16DBB" w:rsidP="00B16DBB">
      <w:r>
        <w:rPr>
          <w:noProof/>
        </w:rPr>
        <w:drawing>
          <wp:inline distT="0" distB="0" distL="0" distR="0" wp14:anchorId="5FA3A97F" wp14:editId="65656E92">
            <wp:extent cx="2755900" cy="1212850"/>
            <wp:effectExtent l="0" t="0" r="6350" b="635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5900" cy="1212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3DE77C" w14:textId="3D482177" w:rsidR="00EB6DF3" w:rsidRPr="00B16DBB" w:rsidRDefault="00EB6DF3" w:rsidP="00B16DBB"/>
    <w:sectPr w:rsidR="00EB6DF3" w:rsidRPr="00B16DBB">
      <w:headerReference w:type="default" r:id="rId35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56E8CE" w14:textId="77777777" w:rsidR="00F027B1" w:rsidRDefault="00F027B1" w:rsidP="00E6038F">
      <w:pPr>
        <w:spacing w:after="0" w:line="240" w:lineRule="auto"/>
      </w:pPr>
      <w:r>
        <w:separator/>
      </w:r>
    </w:p>
  </w:endnote>
  <w:endnote w:type="continuationSeparator" w:id="0">
    <w:p w14:paraId="2A6CCF13" w14:textId="77777777" w:rsidR="00F027B1" w:rsidRDefault="00F027B1" w:rsidP="00E603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C14629" w14:textId="77777777" w:rsidR="00F027B1" w:rsidRDefault="00F027B1" w:rsidP="00E6038F">
      <w:pPr>
        <w:spacing w:after="0" w:line="240" w:lineRule="auto"/>
      </w:pPr>
      <w:r>
        <w:separator/>
      </w:r>
    </w:p>
  </w:footnote>
  <w:footnote w:type="continuationSeparator" w:id="0">
    <w:p w14:paraId="727B4890" w14:textId="77777777" w:rsidR="00F027B1" w:rsidRDefault="00F027B1" w:rsidP="00E603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F4EFA8" w14:textId="44788FD1" w:rsidR="00E6038F" w:rsidRPr="00E6038F" w:rsidRDefault="00E6038F">
    <w:pPr>
      <w:pStyle w:val="Header"/>
      <w:rPr>
        <w:lang w:val="en-US"/>
      </w:rPr>
    </w:pPr>
    <w:r>
      <w:rPr>
        <w:lang w:val="en-US"/>
      </w:rPr>
      <w:t>Nouraldin Hassan</w:t>
    </w:r>
    <w:r>
      <w:rPr>
        <w:lang w:val="en-US"/>
      </w:rPr>
      <w:tab/>
      <w:t>CST8102</w:t>
    </w:r>
    <w:r>
      <w:rPr>
        <w:lang w:val="en-US"/>
      </w:rPr>
      <w:tab/>
      <w:t>January 10, 2023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cwtjQ1NLc0NDQxMDFT0lEKTi0uzszPAykwrgUAOkI1GywAAAA="/>
  </w:docVars>
  <w:rsids>
    <w:rsidRoot w:val="00AA4D61"/>
    <w:rsid w:val="00027691"/>
    <w:rsid w:val="000B375C"/>
    <w:rsid w:val="001210D7"/>
    <w:rsid w:val="00134F7E"/>
    <w:rsid w:val="001A1DF0"/>
    <w:rsid w:val="002254C5"/>
    <w:rsid w:val="00355458"/>
    <w:rsid w:val="003C1200"/>
    <w:rsid w:val="003C6C74"/>
    <w:rsid w:val="003D01D0"/>
    <w:rsid w:val="004242E5"/>
    <w:rsid w:val="004725BA"/>
    <w:rsid w:val="004A4340"/>
    <w:rsid w:val="004D606E"/>
    <w:rsid w:val="004F42AE"/>
    <w:rsid w:val="005155B8"/>
    <w:rsid w:val="005A6483"/>
    <w:rsid w:val="005E4E9F"/>
    <w:rsid w:val="00611880"/>
    <w:rsid w:val="00616615"/>
    <w:rsid w:val="00653267"/>
    <w:rsid w:val="006C6A25"/>
    <w:rsid w:val="00765D83"/>
    <w:rsid w:val="007D7D84"/>
    <w:rsid w:val="00804B0C"/>
    <w:rsid w:val="008C05B8"/>
    <w:rsid w:val="008F6884"/>
    <w:rsid w:val="00957861"/>
    <w:rsid w:val="00983819"/>
    <w:rsid w:val="009B2AFB"/>
    <w:rsid w:val="009C508F"/>
    <w:rsid w:val="00AA4D61"/>
    <w:rsid w:val="00B16DBB"/>
    <w:rsid w:val="00B9412A"/>
    <w:rsid w:val="00BA507B"/>
    <w:rsid w:val="00BE5ACC"/>
    <w:rsid w:val="00C06BA1"/>
    <w:rsid w:val="00C87B26"/>
    <w:rsid w:val="00CD64CC"/>
    <w:rsid w:val="00D91C47"/>
    <w:rsid w:val="00DA2819"/>
    <w:rsid w:val="00E23BCB"/>
    <w:rsid w:val="00E24C16"/>
    <w:rsid w:val="00E6038F"/>
    <w:rsid w:val="00EB6DF3"/>
    <w:rsid w:val="00F027B1"/>
    <w:rsid w:val="00F12026"/>
    <w:rsid w:val="00F65152"/>
    <w:rsid w:val="00F951B8"/>
    <w:rsid w:val="00FC5740"/>
    <w:rsid w:val="00FD6E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C0B897"/>
  <w15:chartTrackingRefBased/>
  <w15:docId w15:val="{6C14583F-83C2-4124-8B12-0131F247BF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6DBB"/>
    <w:pPr>
      <w:spacing w:line="25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BA507B"/>
    <w:pPr>
      <w:keepNext/>
      <w:keepLines/>
      <w:spacing w:before="240" w:after="0" w:line="259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03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038F"/>
  </w:style>
  <w:style w:type="paragraph" w:styleId="Footer">
    <w:name w:val="footer"/>
    <w:basedOn w:val="Normal"/>
    <w:link w:val="FooterChar"/>
    <w:uiPriority w:val="99"/>
    <w:unhideWhenUsed/>
    <w:rsid w:val="00E603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038F"/>
  </w:style>
  <w:style w:type="character" w:customStyle="1" w:styleId="Heading1Char">
    <w:name w:val="Heading 1 Char"/>
    <w:basedOn w:val="DefaultParagraphFont"/>
    <w:link w:val="Heading1"/>
    <w:uiPriority w:val="9"/>
    <w:rsid w:val="00BA507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678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21" Type="http://schemas.openxmlformats.org/officeDocument/2006/relationships/image" Target="media/image16.png"/><Relationship Id="rId34" Type="http://schemas.openxmlformats.org/officeDocument/2006/relationships/image" Target="media/image29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image" Target="media/image28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37" Type="http://schemas.openxmlformats.org/officeDocument/2006/relationships/theme" Target="theme/theme1.xml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fontTable" Target="fontTable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6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header" Target="header1.xml"/><Relationship Id="rId8" Type="http://schemas.openxmlformats.org/officeDocument/2006/relationships/image" Target="media/image3.png"/><Relationship Id="rId3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6</Pages>
  <Words>58</Words>
  <Characters>335</Characters>
  <Application>Microsoft Office Word</Application>
  <DocSecurity>0</DocSecurity>
  <Lines>2</Lines>
  <Paragraphs>1</Paragraphs>
  <ScaleCrop>false</ScaleCrop>
  <Company/>
  <LinksUpToDate>false</LinksUpToDate>
  <CharactersWithSpaces>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uraldin Hassan</dc:creator>
  <cp:keywords/>
  <dc:description/>
  <cp:lastModifiedBy>Nouraldin Hassan</cp:lastModifiedBy>
  <cp:revision>47</cp:revision>
  <dcterms:created xsi:type="dcterms:W3CDTF">2023-01-10T15:51:00Z</dcterms:created>
  <dcterms:modified xsi:type="dcterms:W3CDTF">2023-01-24T15:18:00Z</dcterms:modified>
</cp:coreProperties>
</file>